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e0d8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2fe9d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dac2050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2836548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8T15:24:04Z</dcterms:created>
  <dcterms:modified xsi:type="dcterms:W3CDTF">2021-12-28T15:24:04Z</dcterms:modified>
</cp:coreProperties>
</file>